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FECF1" w14:textId="77777777" w:rsidR="008D7693" w:rsidRDefault="008D7693" w:rsidP="008D7693"/>
    <w:p w14:paraId="579184EF" w14:textId="77777777" w:rsidR="008D7693" w:rsidRDefault="008D7693" w:rsidP="008D7693">
      <w:r>
        <w:t>Welcome to my semester 4 university project! This project is my individual effort, and it comes with several important features:</w:t>
      </w:r>
    </w:p>
    <w:p w14:paraId="04A5A530" w14:textId="77777777" w:rsidR="008D7693" w:rsidRDefault="008D7693" w:rsidP="008D7693"/>
    <w:p w14:paraId="61BEC62D" w14:textId="77777777" w:rsidR="008D7693" w:rsidRDefault="008D7693" w:rsidP="008D7693">
      <w:pPr>
        <w:pStyle w:val="ListParagraph"/>
        <w:numPr>
          <w:ilvl w:val="0"/>
          <w:numId w:val="1"/>
        </w:numPr>
      </w:pPr>
      <w:r>
        <w:t>Main Power Control: There's a primary switch that you can use to turn the product on and off.</w:t>
      </w:r>
    </w:p>
    <w:p w14:paraId="6EC59ED6" w14:textId="77777777" w:rsidR="008D7693" w:rsidRDefault="008D7693" w:rsidP="008D7693">
      <w:pPr>
        <w:pStyle w:val="ListParagraph"/>
        <w:numPr>
          <w:ilvl w:val="0"/>
          <w:numId w:val="1"/>
        </w:numPr>
      </w:pPr>
      <w:r>
        <w:t>Multimeter and Power Supply Modes: Another switch allows you to switch between two modes: multimeter and 5V power supply.</w:t>
      </w:r>
    </w:p>
    <w:p w14:paraId="2E6B6690" w14:textId="77777777" w:rsidR="008D7693" w:rsidRDefault="008D7693" w:rsidP="008D7693">
      <w:pPr>
        <w:pStyle w:val="ListParagraph"/>
        <w:numPr>
          <w:ilvl w:val="0"/>
          <w:numId w:val="1"/>
        </w:numPr>
      </w:pPr>
      <w:r>
        <w:t>User-Friendly Controls: You'll find two rotary switches designed for mode selection and adjusting the ohmmeter's scale.</w:t>
      </w:r>
    </w:p>
    <w:p w14:paraId="694A6EAA" w14:textId="77777777" w:rsidR="008D7693" w:rsidRDefault="008D7693" w:rsidP="008D7693">
      <w:pPr>
        <w:pStyle w:val="ListParagraph"/>
        <w:numPr>
          <w:ilvl w:val="0"/>
          <w:numId w:val="1"/>
        </w:numPr>
      </w:pPr>
      <w:r>
        <w:t>Readings Display: All the important readings are conveniently displayed on an LED screen.</w:t>
      </w:r>
    </w:p>
    <w:p w14:paraId="7F0A75A5" w14:textId="2ABE1155" w:rsidR="00F11BDA" w:rsidRDefault="00492AB1" w:rsidP="008D7693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75E6C762" wp14:editId="2F6F8F92">
            <wp:simplePos x="0" y="0"/>
            <wp:positionH relativeFrom="margin">
              <wp:align>center</wp:align>
            </wp:positionH>
            <wp:positionV relativeFrom="paragraph">
              <wp:posOffset>766345</wp:posOffset>
            </wp:positionV>
            <wp:extent cx="2863850" cy="3693160"/>
            <wp:effectExtent l="0" t="0" r="0" b="2540"/>
            <wp:wrapTopAndBottom/>
            <wp:docPr id="858094338" name="Picture 1" descr="A black device with red and black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094338" name="Picture 1" descr="A black device with red and black wires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3850" cy="3693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7693">
        <w:t>Rechargeable Battery: What makes this product special is its built-in rechargeable battery system. Say goodbye to constant battery replacements; this product includes an integrated charger mechanism.</w:t>
      </w:r>
    </w:p>
    <w:p w14:paraId="7BB3C3E2" w14:textId="7F9FA65C" w:rsidR="006D23AA" w:rsidRDefault="006D23AA" w:rsidP="006D23AA"/>
    <w:p w14:paraId="36CA46F1" w14:textId="77777777" w:rsidR="008D7693" w:rsidRDefault="008D7693" w:rsidP="008D7693"/>
    <w:p w14:paraId="0074CA96" w14:textId="77777777" w:rsidR="00492AB1" w:rsidRDefault="00492AB1" w:rsidP="008D7693">
      <w:pPr>
        <w:pStyle w:val="Heading1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bookmarkStart w:id="0" w:name="_Toc141106262"/>
    </w:p>
    <w:p w14:paraId="7C84375B" w14:textId="77777777" w:rsidR="00492AB1" w:rsidRDefault="00492AB1" w:rsidP="008D7693">
      <w:pPr>
        <w:pStyle w:val="Heading1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</w:p>
    <w:p w14:paraId="599F418E" w14:textId="1B8C9D88" w:rsidR="008D7693" w:rsidRPr="006D23AA" w:rsidRDefault="008D7693" w:rsidP="008D7693">
      <w:pPr>
        <w:pStyle w:val="Heading1"/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</w:pPr>
      <w:r w:rsidRPr="006D23AA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>Specifications</w:t>
      </w:r>
      <w:bookmarkEnd w:id="0"/>
      <w:r w:rsidRPr="006D23AA">
        <w:rPr>
          <w:rFonts w:asciiTheme="minorHAnsi" w:hAnsiTheme="minorHAnsi" w:cstheme="minorHAnsi"/>
          <w:b/>
          <w:bCs/>
          <w:color w:val="000000" w:themeColor="text1"/>
          <w:sz w:val="24"/>
          <w:szCs w:val="24"/>
        </w:rPr>
        <w:t xml:space="preserve"> </w:t>
      </w:r>
    </w:p>
    <w:p w14:paraId="4DA2BD60" w14:textId="77777777" w:rsidR="008D7693" w:rsidRPr="00A01D26" w:rsidRDefault="008D7693" w:rsidP="008D7693"/>
    <w:p w14:paraId="7747EF14" w14:textId="77777777" w:rsidR="008D7693" w:rsidRDefault="008D7693" w:rsidP="008D7693">
      <w:pPr>
        <w:pStyle w:val="ListParagraph"/>
        <w:numPr>
          <w:ilvl w:val="0"/>
          <w:numId w:val="2"/>
        </w:numPr>
      </w:pPr>
      <w:r>
        <w:t xml:space="preserve">This product is mainly a multimeter. </w:t>
      </w:r>
      <w:proofErr w:type="gramStart"/>
      <w:r>
        <w:t>Also</w:t>
      </w:r>
      <w:proofErr w:type="gramEnd"/>
      <w:r>
        <w:t xml:space="preserve"> this can be used as a 5V DC power supply. </w:t>
      </w:r>
    </w:p>
    <w:p w14:paraId="1DABBEFD" w14:textId="77777777" w:rsidR="008D7693" w:rsidRDefault="008D7693" w:rsidP="008D7693">
      <w:pPr>
        <w:pStyle w:val="ListParagraph"/>
        <w:numPr>
          <w:ilvl w:val="0"/>
          <w:numId w:val="2"/>
        </w:numPr>
      </w:pPr>
      <w:r>
        <w:t>Multimeter has four modes.</w:t>
      </w:r>
    </w:p>
    <w:p w14:paraId="60CAB8F7" w14:textId="77777777" w:rsidR="008D7693" w:rsidRDefault="008D7693" w:rsidP="008D7693">
      <w:pPr>
        <w:pStyle w:val="ListParagraph"/>
      </w:pPr>
      <w:r>
        <w:t xml:space="preserve"> </w:t>
      </w:r>
    </w:p>
    <w:p w14:paraId="5C26B964" w14:textId="77777777" w:rsidR="008D7693" w:rsidRDefault="008D7693" w:rsidP="008D7693">
      <w:pPr>
        <w:pStyle w:val="ListParagraph"/>
        <w:numPr>
          <w:ilvl w:val="0"/>
          <w:numId w:val="3"/>
        </w:numPr>
      </w:pPr>
      <w:r>
        <w:t>Voltmeter</w:t>
      </w:r>
    </w:p>
    <w:p w14:paraId="54A30D1D" w14:textId="77777777" w:rsidR="008D7693" w:rsidRDefault="008D7693" w:rsidP="008D7693">
      <w:pPr>
        <w:pStyle w:val="ListParagraph"/>
        <w:numPr>
          <w:ilvl w:val="1"/>
          <w:numId w:val="2"/>
        </w:numPr>
      </w:pPr>
      <w:r>
        <w:t xml:space="preserve">Measurement range = 0V to 50V </w:t>
      </w:r>
    </w:p>
    <w:p w14:paraId="0E3AFEEF" w14:textId="77777777" w:rsidR="008D7693" w:rsidRDefault="008D7693" w:rsidP="008D7693">
      <w:pPr>
        <w:pStyle w:val="ListParagraph"/>
      </w:pPr>
    </w:p>
    <w:p w14:paraId="0852D1CC" w14:textId="77777777" w:rsidR="008D7693" w:rsidRDefault="008D7693" w:rsidP="008D7693">
      <w:pPr>
        <w:pStyle w:val="ListParagraph"/>
        <w:numPr>
          <w:ilvl w:val="0"/>
          <w:numId w:val="3"/>
        </w:numPr>
      </w:pPr>
      <w:r>
        <w:t xml:space="preserve">Ammeter </w:t>
      </w:r>
    </w:p>
    <w:p w14:paraId="6C4730B6" w14:textId="77777777" w:rsidR="008D7693" w:rsidRDefault="008D7693" w:rsidP="008D7693">
      <w:pPr>
        <w:pStyle w:val="ListParagraph"/>
        <w:numPr>
          <w:ilvl w:val="1"/>
          <w:numId w:val="3"/>
        </w:numPr>
      </w:pPr>
      <w:r>
        <w:t>Measurement range = 1mA to 2A</w:t>
      </w:r>
    </w:p>
    <w:p w14:paraId="02249967" w14:textId="77777777" w:rsidR="008D7693" w:rsidRDefault="008D7693" w:rsidP="008D7693">
      <w:pPr>
        <w:pStyle w:val="ListParagraph"/>
      </w:pPr>
    </w:p>
    <w:p w14:paraId="511DAB74" w14:textId="77777777" w:rsidR="008D7693" w:rsidRDefault="008D7693" w:rsidP="008D7693">
      <w:pPr>
        <w:pStyle w:val="ListParagraph"/>
        <w:numPr>
          <w:ilvl w:val="0"/>
          <w:numId w:val="3"/>
        </w:numPr>
      </w:pPr>
      <w:r>
        <w:t>Ohmmeter</w:t>
      </w:r>
    </w:p>
    <w:p w14:paraId="7A477355" w14:textId="77777777" w:rsidR="008D7693" w:rsidRDefault="008D7693" w:rsidP="008D7693">
      <w:pPr>
        <w:pStyle w:val="ListParagraph"/>
        <w:numPr>
          <w:ilvl w:val="1"/>
          <w:numId w:val="3"/>
        </w:numPr>
      </w:pPr>
      <w:r>
        <w:t>Measurement range = 0 ohm to 1M ohm</w:t>
      </w:r>
    </w:p>
    <w:p w14:paraId="22206DD4" w14:textId="77777777" w:rsidR="008D7693" w:rsidRDefault="008D7693" w:rsidP="008D7693">
      <w:pPr>
        <w:pStyle w:val="ListParagraph"/>
        <w:numPr>
          <w:ilvl w:val="1"/>
          <w:numId w:val="3"/>
        </w:numPr>
      </w:pPr>
      <w:r>
        <w:t>There are four resistance scales.</w:t>
      </w:r>
    </w:p>
    <w:p w14:paraId="512231DC" w14:textId="77777777" w:rsidR="008D7693" w:rsidRDefault="008D7693" w:rsidP="008D7693">
      <w:pPr>
        <w:pStyle w:val="ListParagraph"/>
        <w:numPr>
          <w:ilvl w:val="1"/>
          <w:numId w:val="3"/>
        </w:numPr>
      </w:pPr>
      <w:r>
        <w:t>0 to 1K ohm</w:t>
      </w:r>
    </w:p>
    <w:p w14:paraId="27DFA894" w14:textId="77777777" w:rsidR="008D7693" w:rsidRDefault="008D7693" w:rsidP="008D7693">
      <w:pPr>
        <w:pStyle w:val="ListParagraph"/>
        <w:numPr>
          <w:ilvl w:val="1"/>
          <w:numId w:val="3"/>
        </w:numPr>
      </w:pPr>
      <w:r>
        <w:t>1K to 100K ohm</w:t>
      </w:r>
    </w:p>
    <w:p w14:paraId="4A52FF92" w14:textId="77777777" w:rsidR="008D7693" w:rsidRDefault="008D7693" w:rsidP="008D7693">
      <w:pPr>
        <w:pStyle w:val="ListParagraph"/>
        <w:numPr>
          <w:ilvl w:val="1"/>
          <w:numId w:val="3"/>
        </w:numPr>
      </w:pPr>
      <w:r>
        <w:t>100K to 400K ohm</w:t>
      </w:r>
    </w:p>
    <w:p w14:paraId="6D235AA7" w14:textId="77777777" w:rsidR="008D7693" w:rsidRDefault="008D7693" w:rsidP="008D7693">
      <w:pPr>
        <w:pStyle w:val="ListParagraph"/>
        <w:numPr>
          <w:ilvl w:val="1"/>
          <w:numId w:val="3"/>
        </w:numPr>
      </w:pPr>
      <w:r>
        <w:t>400K to 1M ohm</w:t>
      </w:r>
    </w:p>
    <w:p w14:paraId="0059B7FA" w14:textId="77777777" w:rsidR="008D7693" w:rsidRDefault="008D7693" w:rsidP="008D7693">
      <w:pPr>
        <w:pStyle w:val="ListParagraph"/>
      </w:pPr>
    </w:p>
    <w:p w14:paraId="0CF39650" w14:textId="77777777" w:rsidR="008D7693" w:rsidRDefault="008D7693" w:rsidP="008D7693">
      <w:pPr>
        <w:pStyle w:val="ListParagraph"/>
        <w:numPr>
          <w:ilvl w:val="0"/>
          <w:numId w:val="3"/>
        </w:numPr>
      </w:pPr>
      <w:r>
        <w:t xml:space="preserve">Continuity checker </w:t>
      </w:r>
    </w:p>
    <w:p w14:paraId="77DA4025" w14:textId="77777777" w:rsidR="008D7693" w:rsidRDefault="008D7693" w:rsidP="008D7693"/>
    <w:p w14:paraId="0ADBC5CB" w14:textId="77777777" w:rsidR="008D7693" w:rsidRDefault="008D7693" w:rsidP="008D7693">
      <w:pPr>
        <w:pStyle w:val="ListParagraph"/>
        <w:numPr>
          <w:ilvl w:val="0"/>
          <w:numId w:val="4"/>
        </w:numPr>
      </w:pPr>
      <w:r>
        <w:t xml:space="preserve">Probes do not have to change when </w:t>
      </w:r>
      <w:proofErr w:type="gramStart"/>
      <w:r>
        <w:t>it is</w:t>
      </w:r>
      <w:proofErr w:type="gramEnd"/>
      <w:r>
        <w:t xml:space="preserve"> working as an ammeter. </w:t>
      </w:r>
    </w:p>
    <w:p w14:paraId="2C3FB8C4" w14:textId="77777777" w:rsidR="008D7693" w:rsidRDefault="008D7693" w:rsidP="008D7693">
      <w:pPr>
        <w:pStyle w:val="ListParagraph"/>
        <w:numPr>
          <w:ilvl w:val="0"/>
          <w:numId w:val="4"/>
        </w:numPr>
      </w:pPr>
      <w:r>
        <w:t xml:space="preserve">This product has a charging feature. </w:t>
      </w:r>
    </w:p>
    <w:p w14:paraId="239FFDA3" w14:textId="77777777" w:rsidR="008D7693" w:rsidRDefault="008D7693" w:rsidP="008D7693">
      <w:pPr>
        <w:pStyle w:val="ListParagraph"/>
        <w:numPr>
          <w:ilvl w:val="0"/>
          <w:numId w:val="4"/>
        </w:numPr>
      </w:pPr>
      <w:r>
        <w:t xml:space="preserve">Once it is fully charged, it can be used 12 hours straight. </w:t>
      </w:r>
    </w:p>
    <w:p w14:paraId="4BD2262A" w14:textId="77777777" w:rsidR="008D7693" w:rsidRDefault="008D7693" w:rsidP="008D7693">
      <w:pPr>
        <w:pStyle w:val="ListParagraph"/>
        <w:numPr>
          <w:ilvl w:val="0"/>
          <w:numId w:val="4"/>
        </w:numPr>
      </w:pPr>
      <w:r>
        <w:t xml:space="preserve">There is a </w:t>
      </w:r>
      <w:proofErr w:type="gramStart"/>
      <w:r>
        <w:t>two way</w:t>
      </w:r>
      <w:proofErr w:type="gramEnd"/>
      <w:r>
        <w:t xml:space="preserve"> switch to change the mode between multimeter and power supply.</w:t>
      </w:r>
    </w:p>
    <w:p w14:paraId="580EEBD4" w14:textId="77777777" w:rsidR="008D7693" w:rsidRDefault="008D7693" w:rsidP="008D7693">
      <w:pPr>
        <w:pStyle w:val="ListParagraph"/>
        <w:numPr>
          <w:ilvl w:val="0"/>
          <w:numId w:val="4"/>
        </w:numPr>
      </w:pPr>
      <w:r>
        <w:t>weight = 500g</w:t>
      </w:r>
    </w:p>
    <w:p w14:paraId="4F7A044C" w14:textId="77777777" w:rsidR="008D7693" w:rsidRPr="008D7693" w:rsidRDefault="008D7693" w:rsidP="008D7693">
      <w:pPr>
        <w:pStyle w:val="ListParagraph"/>
        <w:numPr>
          <w:ilvl w:val="0"/>
          <w:numId w:val="4"/>
        </w:numPr>
      </w:pPr>
      <w:r>
        <w:t xml:space="preserve">Dimensions = 13cm </w:t>
      </w:r>
      <m:oMath>
        <m:r>
          <w:rPr>
            <w:rFonts w:ascii="Cambria Math" w:hAnsi="Cambria Math"/>
          </w:rPr>
          <m:t>×</m:t>
        </m:r>
      </m:oMath>
      <w:r w:rsidRPr="00A6169F">
        <w:rPr>
          <w:rFonts w:eastAsiaTheme="minorEastAsia"/>
        </w:rPr>
        <w:t xml:space="preserve"> 9cm </w:t>
      </w:r>
      <m:oMath>
        <m:r>
          <w:rPr>
            <w:rFonts w:ascii="Cambria Math" w:hAnsi="Cambria Math"/>
          </w:rPr>
          <m:t>×</m:t>
        </m:r>
      </m:oMath>
      <w:r w:rsidRPr="00A6169F">
        <w:rPr>
          <w:rFonts w:eastAsiaTheme="minorEastAsia"/>
        </w:rPr>
        <w:t xml:space="preserve"> 2.5cm </w:t>
      </w:r>
    </w:p>
    <w:p w14:paraId="3730E79B" w14:textId="77777777" w:rsidR="008D7693" w:rsidRDefault="008D7693" w:rsidP="008D7693"/>
    <w:p w14:paraId="65DB01B3" w14:textId="608407CA" w:rsidR="008D7693" w:rsidRDefault="008D7693" w:rsidP="008D7693">
      <w:pPr>
        <w:rPr>
          <w:b/>
          <w:bCs/>
          <w:sz w:val="24"/>
          <w:szCs w:val="24"/>
        </w:rPr>
      </w:pPr>
      <w:r w:rsidRPr="008D7693">
        <w:rPr>
          <w:b/>
          <w:bCs/>
          <w:sz w:val="24"/>
          <w:szCs w:val="24"/>
        </w:rPr>
        <w:t xml:space="preserve">What you can find </w:t>
      </w:r>
      <w:proofErr w:type="gramStart"/>
      <w:r w:rsidRPr="008D7693">
        <w:rPr>
          <w:b/>
          <w:bCs/>
          <w:sz w:val="24"/>
          <w:szCs w:val="24"/>
        </w:rPr>
        <w:t>here :</w:t>
      </w:r>
      <w:proofErr w:type="gramEnd"/>
    </w:p>
    <w:p w14:paraId="4B094654" w14:textId="77777777" w:rsidR="008D7693" w:rsidRDefault="008D7693" w:rsidP="008D7693">
      <w:pPr>
        <w:pStyle w:val="ListParagraph"/>
        <w:numPr>
          <w:ilvl w:val="0"/>
          <w:numId w:val="5"/>
        </w:numPr>
      </w:pPr>
      <w:r>
        <w:t>Component list</w:t>
      </w:r>
    </w:p>
    <w:p w14:paraId="7CD7DA45" w14:textId="39C5E3F0" w:rsidR="00007C91" w:rsidRDefault="00007C91" w:rsidP="008D7693">
      <w:pPr>
        <w:pStyle w:val="ListParagraph"/>
        <w:numPr>
          <w:ilvl w:val="0"/>
          <w:numId w:val="5"/>
        </w:numPr>
      </w:pPr>
      <w:r>
        <w:t>Block Diagram</w:t>
      </w:r>
    </w:p>
    <w:p w14:paraId="05B43957" w14:textId="77777777" w:rsidR="008D7693" w:rsidRDefault="008D7693" w:rsidP="008D7693">
      <w:pPr>
        <w:pStyle w:val="ListParagraph"/>
        <w:numPr>
          <w:ilvl w:val="0"/>
          <w:numId w:val="5"/>
        </w:numPr>
      </w:pPr>
      <w:r>
        <w:t>Circuit diagrams</w:t>
      </w:r>
    </w:p>
    <w:p w14:paraId="7EB6FCA5" w14:textId="77777777" w:rsidR="008D7693" w:rsidRDefault="008D7693" w:rsidP="008D7693">
      <w:pPr>
        <w:pStyle w:val="ListParagraph"/>
        <w:numPr>
          <w:ilvl w:val="0"/>
          <w:numId w:val="5"/>
        </w:numPr>
      </w:pPr>
      <w:r>
        <w:t>Schematics Designs</w:t>
      </w:r>
    </w:p>
    <w:p w14:paraId="42626E5E" w14:textId="736AE96B" w:rsidR="00327C61" w:rsidRDefault="00327C61" w:rsidP="008D7693">
      <w:pPr>
        <w:pStyle w:val="ListParagraph"/>
        <w:numPr>
          <w:ilvl w:val="0"/>
          <w:numId w:val="5"/>
        </w:numPr>
      </w:pPr>
      <w:r>
        <w:t>PCB Designs</w:t>
      </w:r>
    </w:p>
    <w:p w14:paraId="542331DA" w14:textId="77777777" w:rsidR="008D7693" w:rsidRDefault="008D7693" w:rsidP="008D7693">
      <w:pPr>
        <w:pStyle w:val="ListParagraph"/>
        <w:numPr>
          <w:ilvl w:val="0"/>
          <w:numId w:val="5"/>
        </w:numPr>
      </w:pPr>
      <w:r>
        <w:t>Enclosure Design</w:t>
      </w:r>
    </w:p>
    <w:p w14:paraId="507BBC54" w14:textId="1B85047D" w:rsidR="00492AB1" w:rsidRDefault="00492AB1" w:rsidP="00492AB1">
      <w:r>
        <w:lastRenderedPageBreak/>
        <w:t>For more information, f</w:t>
      </w:r>
      <w:r w:rsidRPr="00492AB1">
        <w:t>eel free to explore all the files and data in my repository. I've included comprehensive documentation, source code, and additional resources for a deeper dive into this project. Your feedback and contributions are highly appreciated.</w:t>
      </w:r>
    </w:p>
    <w:p w14:paraId="70438411" w14:textId="608C6B07" w:rsidR="008D7693" w:rsidRPr="008D7693" w:rsidRDefault="008D7693" w:rsidP="00327C61">
      <w:pPr>
        <w:pStyle w:val="ListParagraph"/>
        <w:ind w:left="1440"/>
      </w:pPr>
    </w:p>
    <w:p w14:paraId="7583A3D3" w14:textId="34A5EFDD" w:rsidR="008D7693" w:rsidRDefault="008D7693" w:rsidP="008D7693">
      <w:pPr>
        <w:rPr>
          <w:b/>
          <w:bCs/>
          <w:sz w:val="24"/>
          <w:szCs w:val="24"/>
        </w:rPr>
      </w:pPr>
      <w:r w:rsidRPr="001E167E">
        <w:rPr>
          <w:b/>
          <w:bCs/>
          <w:sz w:val="24"/>
          <w:szCs w:val="24"/>
        </w:rPr>
        <w:t>Component List</w:t>
      </w:r>
    </w:p>
    <w:p w14:paraId="3CBE392D" w14:textId="38E64F36" w:rsidR="001E167E" w:rsidRDefault="00007C91" w:rsidP="00007C91">
      <w:pPr>
        <w:pStyle w:val="ListParagraph"/>
        <w:numPr>
          <w:ilvl w:val="0"/>
          <w:numId w:val="6"/>
        </w:numPr>
      </w:pPr>
      <w:r>
        <w:t>Atmega328p Microcontroller</w:t>
      </w:r>
    </w:p>
    <w:p w14:paraId="34EBBF90" w14:textId="55D0110B" w:rsidR="00007C91" w:rsidRDefault="00007C91" w:rsidP="00007C91">
      <w:pPr>
        <w:pStyle w:val="ListParagraph"/>
        <w:numPr>
          <w:ilvl w:val="0"/>
          <w:numId w:val="6"/>
        </w:numPr>
      </w:pPr>
      <w:r>
        <w:t>3P4T Rotary Switches</w:t>
      </w:r>
    </w:p>
    <w:p w14:paraId="44B66293" w14:textId="4C444358" w:rsidR="00007C91" w:rsidRDefault="00007C91" w:rsidP="00007C91">
      <w:pPr>
        <w:pStyle w:val="ListParagraph"/>
        <w:numPr>
          <w:ilvl w:val="0"/>
          <w:numId w:val="6"/>
        </w:numPr>
      </w:pPr>
      <w:r>
        <w:t>16*2 LCD Display</w:t>
      </w:r>
    </w:p>
    <w:p w14:paraId="14969BEB" w14:textId="348D9AE2" w:rsidR="00007C91" w:rsidRDefault="00007C91" w:rsidP="00007C91">
      <w:pPr>
        <w:pStyle w:val="ListParagraph"/>
        <w:numPr>
          <w:ilvl w:val="0"/>
          <w:numId w:val="6"/>
        </w:numPr>
      </w:pPr>
      <w:r>
        <w:t>Single Pole Double Throw Switch</w:t>
      </w:r>
    </w:p>
    <w:p w14:paraId="1D393F7A" w14:textId="764CBED6" w:rsidR="00007C91" w:rsidRDefault="00007C91" w:rsidP="00007C91">
      <w:pPr>
        <w:pStyle w:val="ListParagraph"/>
        <w:numPr>
          <w:ilvl w:val="0"/>
          <w:numId w:val="6"/>
        </w:numPr>
      </w:pPr>
      <w:r>
        <w:t>On-off Switch</w:t>
      </w:r>
    </w:p>
    <w:p w14:paraId="7DD03D2A" w14:textId="499A91C1" w:rsidR="00007C91" w:rsidRDefault="00007C91" w:rsidP="00007C91">
      <w:pPr>
        <w:pStyle w:val="ListParagraph"/>
        <w:numPr>
          <w:ilvl w:val="0"/>
          <w:numId w:val="6"/>
        </w:numPr>
      </w:pPr>
      <w:r>
        <w:t>1200mAh LiPo Battery</w:t>
      </w:r>
    </w:p>
    <w:p w14:paraId="41DF9981" w14:textId="5864BDCA" w:rsidR="00007C91" w:rsidRDefault="00007C91" w:rsidP="00007C91">
      <w:pPr>
        <w:pStyle w:val="ListParagraph"/>
        <w:numPr>
          <w:ilvl w:val="0"/>
          <w:numId w:val="6"/>
        </w:numPr>
      </w:pPr>
      <w:r>
        <w:t xml:space="preserve">TP4056 Charging </w:t>
      </w:r>
      <w:proofErr w:type="gramStart"/>
      <w:r>
        <w:t>module</w:t>
      </w:r>
      <w:proofErr w:type="gramEnd"/>
    </w:p>
    <w:p w14:paraId="253738F4" w14:textId="029140CE" w:rsidR="00007C91" w:rsidRDefault="00007C91" w:rsidP="00007C91">
      <w:pPr>
        <w:pStyle w:val="ListParagraph"/>
        <w:numPr>
          <w:ilvl w:val="0"/>
          <w:numId w:val="6"/>
        </w:numPr>
      </w:pPr>
      <w:r>
        <w:t>MT3608 Boost Converter</w:t>
      </w:r>
    </w:p>
    <w:p w14:paraId="1598A8D5" w14:textId="19A3FBA6" w:rsidR="00007C91" w:rsidRDefault="00007C91" w:rsidP="00007C91">
      <w:r>
        <w:t>Block Diagram</w:t>
      </w:r>
    </w:p>
    <w:p w14:paraId="2E9E60B8" w14:textId="196FC354" w:rsidR="00007C91" w:rsidRPr="00007C91" w:rsidRDefault="00007C91" w:rsidP="00007C91">
      <w:r w:rsidRPr="00007C91">
        <w:drawing>
          <wp:anchor distT="0" distB="0" distL="114300" distR="114300" simplePos="0" relativeHeight="251658240" behindDoc="0" locked="0" layoutInCell="1" allowOverlap="1" wp14:anchorId="0D20F555" wp14:editId="0EAB2816">
            <wp:simplePos x="0" y="0"/>
            <wp:positionH relativeFrom="margin">
              <wp:align>center</wp:align>
            </wp:positionH>
            <wp:positionV relativeFrom="paragraph">
              <wp:posOffset>95250</wp:posOffset>
            </wp:positionV>
            <wp:extent cx="5162550" cy="3118485"/>
            <wp:effectExtent l="0" t="0" r="0" b="5715"/>
            <wp:wrapSquare wrapText="bothSides"/>
            <wp:docPr id="14057001" name="Picture 1" descr="A diagram of a computer compon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7001" name="Picture 1" descr="A diagram of a computer componen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3118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7469F4" w14:textId="30970490" w:rsidR="008D7693" w:rsidRPr="00694FC7" w:rsidRDefault="008D7693" w:rsidP="008D7693"/>
    <w:p w14:paraId="4F0DA5D2" w14:textId="572D8D50" w:rsidR="00007C91" w:rsidRDefault="00007C91">
      <w:r>
        <w:br w:type="page"/>
      </w:r>
    </w:p>
    <w:p w14:paraId="09930E2F" w14:textId="518272DF" w:rsidR="008D7693" w:rsidRPr="00492AB1" w:rsidRDefault="00007C91" w:rsidP="008D7693">
      <w:pPr>
        <w:rPr>
          <w:b/>
          <w:bCs/>
          <w:sz w:val="24"/>
          <w:szCs w:val="24"/>
        </w:rPr>
      </w:pPr>
      <w:r w:rsidRPr="00492AB1">
        <w:rPr>
          <w:b/>
          <w:bCs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52EF35FC" wp14:editId="147DC6E8">
            <wp:simplePos x="0" y="0"/>
            <wp:positionH relativeFrom="margin">
              <wp:align>left</wp:align>
            </wp:positionH>
            <wp:positionV relativeFrom="paragraph">
              <wp:posOffset>323315</wp:posOffset>
            </wp:positionV>
            <wp:extent cx="5943600" cy="3061335"/>
            <wp:effectExtent l="19050" t="19050" r="19050" b="24765"/>
            <wp:wrapSquare wrapText="bothSides"/>
            <wp:docPr id="751230526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230526" name="Picture 1" descr="A diagram of a circui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1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492AB1">
        <w:rPr>
          <w:b/>
          <w:bCs/>
          <w:sz w:val="24"/>
          <w:szCs w:val="24"/>
        </w:rPr>
        <w:t>Circuit Diagrams</w:t>
      </w:r>
    </w:p>
    <w:p w14:paraId="133ABA86" w14:textId="369242CB" w:rsidR="00007C91" w:rsidRDefault="00007C91" w:rsidP="008D7693"/>
    <w:p w14:paraId="30C74A3E" w14:textId="30D4C632" w:rsidR="00007C91" w:rsidRDefault="00007C91">
      <w:r w:rsidRPr="00007C91">
        <w:drawing>
          <wp:anchor distT="0" distB="0" distL="114300" distR="114300" simplePos="0" relativeHeight="251660288" behindDoc="0" locked="0" layoutInCell="1" allowOverlap="1" wp14:anchorId="7A13D9ED" wp14:editId="67CB7FE8">
            <wp:simplePos x="0" y="0"/>
            <wp:positionH relativeFrom="margin">
              <wp:align>left</wp:align>
            </wp:positionH>
            <wp:positionV relativeFrom="paragraph">
              <wp:posOffset>428591</wp:posOffset>
            </wp:positionV>
            <wp:extent cx="5943600" cy="2807335"/>
            <wp:effectExtent l="19050" t="19050" r="19050" b="12065"/>
            <wp:wrapSquare wrapText="bothSides"/>
            <wp:docPr id="1025333274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333274" name="Picture 1" descr="A diagram of a circui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7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br w:type="page"/>
      </w:r>
    </w:p>
    <w:p w14:paraId="6E690836" w14:textId="37E8D06B" w:rsidR="00007C91" w:rsidRDefault="00007C91" w:rsidP="008D7693">
      <w:r w:rsidRPr="00007C91">
        <w:lastRenderedPageBreak/>
        <w:drawing>
          <wp:anchor distT="0" distB="0" distL="114300" distR="114300" simplePos="0" relativeHeight="251661312" behindDoc="0" locked="0" layoutInCell="1" allowOverlap="1" wp14:anchorId="686B7B0F" wp14:editId="799067C4">
            <wp:simplePos x="0" y="0"/>
            <wp:positionH relativeFrom="margin">
              <wp:align>center</wp:align>
            </wp:positionH>
            <wp:positionV relativeFrom="paragraph">
              <wp:posOffset>29076</wp:posOffset>
            </wp:positionV>
            <wp:extent cx="3482642" cy="2918713"/>
            <wp:effectExtent l="19050" t="19050" r="22860" b="15240"/>
            <wp:wrapSquare wrapText="bothSides"/>
            <wp:docPr id="985253693" name="Picture 1" descr="An electronic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253693" name="Picture 1" descr="An electronic circuit board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642" cy="29187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0BAFDE9" w14:textId="2164ED1A" w:rsidR="00007C91" w:rsidRDefault="00007C91" w:rsidP="008D7693"/>
    <w:p w14:paraId="2C9097BD" w14:textId="77777777" w:rsidR="00007C91" w:rsidRDefault="00007C91" w:rsidP="008D7693"/>
    <w:p w14:paraId="183F2191" w14:textId="77777777" w:rsidR="00007C91" w:rsidRDefault="00007C91" w:rsidP="008D7693"/>
    <w:p w14:paraId="56B9CA22" w14:textId="77777777" w:rsidR="00007C91" w:rsidRDefault="00007C91" w:rsidP="008D7693"/>
    <w:p w14:paraId="12E2A956" w14:textId="77777777" w:rsidR="00007C91" w:rsidRDefault="00007C91" w:rsidP="008D7693"/>
    <w:p w14:paraId="049E2F0D" w14:textId="77777777" w:rsidR="00007C91" w:rsidRDefault="00007C91" w:rsidP="008D7693"/>
    <w:p w14:paraId="14303F61" w14:textId="77777777" w:rsidR="00007C91" w:rsidRDefault="00007C91" w:rsidP="008D7693"/>
    <w:p w14:paraId="76E3D1F6" w14:textId="77777777" w:rsidR="00007C91" w:rsidRDefault="00007C91" w:rsidP="008D7693"/>
    <w:p w14:paraId="5BF517E3" w14:textId="77777777" w:rsidR="00007C91" w:rsidRDefault="00007C91" w:rsidP="008D7693"/>
    <w:p w14:paraId="42CA257A" w14:textId="77777777" w:rsidR="00007C91" w:rsidRDefault="00007C91" w:rsidP="008D7693"/>
    <w:p w14:paraId="5C9347C8" w14:textId="77777777" w:rsidR="00007C91" w:rsidRDefault="00007C91" w:rsidP="008D7693"/>
    <w:p w14:paraId="4CBA95BA" w14:textId="08B1FDC5" w:rsidR="00007C91" w:rsidRDefault="00007C91" w:rsidP="008D7693">
      <w:r w:rsidRPr="00007C91">
        <w:drawing>
          <wp:anchor distT="0" distB="0" distL="114300" distR="114300" simplePos="0" relativeHeight="251662336" behindDoc="0" locked="0" layoutInCell="1" allowOverlap="1" wp14:anchorId="0727BB37" wp14:editId="2F612591">
            <wp:simplePos x="0" y="0"/>
            <wp:positionH relativeFrom="margin">
              <wp:align>center</wp:align>
            </wp:positionH>
            <wp:positionV relativeFrom="paragraph">
              <wp:posOffset>162293</wp:posOffset>
            </wp:positionV>
            <wp:extent cx="3223539" cy="3170195"/>
            <wp:effectExtent l="19050" t="19050" r="15240" b="11430"/>
            <wp:wrapSquare wrapText="bothSides"/>
            <wp:docPr id="967305607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305607" name="Picture 1" descr="A diagram of a circui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539" cy="3170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3BA26362" w14:textId="56EACC71" w:rsidR="00007C91" w:rsidRDefault="00007C91" w:rsidP="008D7693"/>
    <w:p w14:paraId="1B5CD760" w14:textId="77777777" w:rsidR="00007C91" w:rsidRDefault="00007C91" w:rsidP="008D7693"/>
    <w:p w14:paraId="46CA1CB2" w14:textId="77777777" w:rsidR="00007C91" w:rsidRDefault="00007C91" w:rsidP="008D7693"/>
    <w:p w14:paraId="03D60665" w14:textId="77777777" w:rsidR="00007C91" w:rsidRDefault="00007C91" w:rsidP="008D7693"/>
    <w:p w14:paraId="163E8DDB" w14:textId="77777777" w:rsidR="00007C91" w:rsidRDefault="00007C91" w:rsidP="008D7693"/>
    <w:p w14:paraId="1562C73F" w14:textId="77777777" w:rsidR="00007C91" w:rsidRDefault="00007C91" w:rsidP="008D7693"/>
    <w:p w14:paraId="6B9558DA" w14:textId="77777777" w:rsidR="00007C91" w:rsidRDefault="00007C91" w:rsidP="008D7693"/>
    <w:p w14:paraId="223E6999" w14:textId="77777777" w:rsidR="00007C91" w:rsidRDefault="00007C91" w:rsidP="008D7693"/>
    <w:p w14:paraId="13CCE12D" w14:textId="77777777" w:rsidR="00007C91" w:rsidRDefault="00007C91" w:rsidP="008D7693"/>
    <w:p w14:paraId="040CE306" w14:textId="77777777" w:rsidR="00007C91" w:rsidRDefault="00007C91" w:rsidP="008D7693"/>
    <w:p w14:paraId="00908515" w14:textId="77777777" w:rsidR="00007C91" w:rsidRDefault="00007C91" w:rsidP="008D7693"/>
    <w:p w14:paraId="263F7BAD" w14:textId="77777777" w:rsidR="00007C91" w:rsidRDefault="00007C91" w:rsidP="008D7693"/>
    <w:p w14:paraId="6295A623" w14:textId="22136EA6" w:rsidR="00007C91" w:rsidRDefault="00007C91">
      <w:r>
        <w:br w:type="page"/>
      </w:r>
    </w:p>
    <w:p w14:paraId="5E88994A" w14:textId="3A0B4E3E" w:rsidR="00007C91" w:rsidRPr="00492AB1" w:rsidRDefault="00327C61">
      <w:pPr>
        <w:rPr>
          <w:b/>
          <w:bCs/>
          <w:sz w:val="24"/>
          <w:szCs w:val="24"/>
        </w:rPr>
      </w:pPr>
      <w:r w:rsidRPr="00492AB1">
        <w:rPr>
          <w:b/>
          <w:bCs/>
          <w:sz w:val="24"/>
          <w:szCs w:val="24"/>
        </w:rPr>
        <w:lastRenderedPageBreak/>
        <w:t>Schematics Design</w:t>
      </w:r>
    </w:p>
    <w:p w14:paraId="36F2C49D" w14:textId="77777777" w:rsidR="00327C61" w:rsidRPr="00E15D49" w:rsidRDefault="00327C61" w:rsidP="00327C61">
      <w:pPr>
        <w:rPr>
          <w:b/>
          <w:bCs/>
        </w:rPr>
      </w:pPr>
      <w:bookmarkStart w:id="1" w:name="_Toc140974833"/>
      <w:bookmarkStart w:id="2" w:name="_Toc140975097"/>
      <w:r w:rsidRPr="00E15D49">
        <w:rPr>
          <w:b/>
          <w:bCs/>
        </w:rPr>
        <w:t>Sheet 1 of 3</w:t>
      </w:r>
      <w:bookmarkEnd w:id="1"/>
      <w:bookmarkEnd w:id="2"/>
    </w:p>
    <w:p w14:paraId="300E7D89" w14:textId="1D25D1F2" w:rsidR="00327C61" w:rsidRDefault="00327C61">
      <w:r w:rsidRPr="00334405">
        <w:rPr>
          <w:noProof/>
        </w:rPr>
        <w:drawing>
          <wp:anchor distT="0" distB="0" distL="114300" distR="114300" simplePos="0" relativeHeight="251664384" behindDoc="0" locked="0" layoutInCell="1" allowOverlap="1" wp14:anchorId="3669FF07" wp14:editId="4EF3F2C7">
            <wp:simplePos x="0" y="0"/>
            <wp:positionH relativeFrom="margin">
              <wp:align>center</wp:align>
            </wp:positionH>
            <wp:positionV relativeFrom="paragraph">
              <wp:posOffset>22158</wp:posOffset>
            </wp:positionV>
            <wp:extent cx="4947285" cy="3292475"/>
            <wp:effectExtent l="19050" t="19050" r="24765" b="22225"/>
            <wp:wrapSquare wrapText="bothSides"/>
            <wp:docPr id="19540007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000746" name="Picture 1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7285" cy="3292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E90246" w14:textId="653E2BDE" w:rsidR="00007C91" w:rsidRDefault="00007C91" w:rsidP="008D7693"/>
    <w:p w14:paraId="725C1E65" w14:textId="77777777" w:rsidR="00327C61" w:rsidRDefault="00327C61" w:rsidP="008D7693"/>
    <w:p w14:paraId="231B9E7E" w14:textId="77777777" w:rsidR="00327C61" w:rsidRDefault="00327C61" w:rsidP="008D7693"/>
    <w:p w14:paraId="00B701BD" w14:textId="77777777" w:rsidR="00327C61" w:rsidRDefault="00327C61" w:rsidP="008D7693"/>
    <w:p w14:paraId="7A2D48AE" w14:textId="77777777" w:rsidR="00327C61" w:rsidRDefault="00327C61" w:rsidP="008D7693"/>
    <w:p w14:paraId="552B9D84" w14:textId="77777777" w:rsidR="00327C61" w:rsidRDefault="00327C61" w:rsidP="008D7693"/>
    <w:p w14:paraId="04FE894F" w14:textId="77777777" w:rsidR="00327C61" w:rsidRDefault="00327C61" w:rsidP="008D7693"/>
    <w:p w14:paraId="2347BC3D" w14:textId="77777777" w:rsidR="00327C61" w:rsidRDefault="00327C61" w:rsidP="008D7693"/>
    <w:p w14:paraId="227DD7F1" w14:textId="77777777" w:rsidR="00327C61" w:rsidRDefault="00327C61" w:rsidP="008D7693"/>
    <w:p w14:paraId="236956E9" w14:textId="77777777" w:rsidR="00327C61" w:rsidRDefault="00327C61" w:rsidP="008D7693"/>
    <w:p w14:paraId="4CD2D717" w14:textId="77777777" w:rsidR="00327C61" w:rsidRDefault="00327C61" w:rsidP="008D7693"/>
    <w:p w14:paraId="41D7F4F2" w14:textId="77777777" w:rsidR="00327C61" w:rsidRDefault="00327C61" w:rsidP="008D7693"/>
    <w:p w14:paraId="75685B0D" w14:textId="4A6A484B" w:rsidR="00327C61" w:rsidRPr="00E15D49" w:rsidRDefault="00327C61" w:rsidP="00327C61">
      <w:pPr>
        <w:rPr>
          <w:b/>
          <w:bCs/>
        </w:rPr>
      </w:pPr>
      <w:r w:rsidRPr="00E15D49">
        <w:rPr>
          <w:b/>
          <w:bCs/>
        </w:rPr>
        <w:t xml:space="preserve">Sheet </w:t>
      </w:r>
      <w:r>
        <w:rPr>
          <w:b/>
          <w:bCs/>
        </w:rPr>
        <w:t>2</w:t>
      </w:r>
      <w:r w:rsidRPr="00E15D49">
        <w:rPr>
          <w:b/>
          <w:bCs/>
        </w:rPr>
        <w:t xml:space="preserve"> of 3</w:t>
      </w:r>
    </w:p>
    <w:p w14:paraId="4E988D03" w14:textId="6A644D9E" w:rsidR="00327C61" w:rsidRPr="00E15D49" w:rsidRDefault="00327C61" w:rsidP="00327C61">
      <w:pPr>
        <w:rPr>
          <w:b/>
          <w:bCs/>
        </w:rPr>
      </w:pPr>
      <w:r w:rsidRPr="00E15D49">
        <w:rPr>
          <w:b/>
          <w:bCs/>
          <w:noProof/>
        </w:rPr>
        <w:drawing>
          <wp:anchor distT="0" distB="0" distL="114300" distR="114300" simplePos="0" relativeHeight="251666432" behindDoc="0" locked="0" layoutInCell="1" allowOverlap="1" wp14:anchorId="206F2324" wp14:editId="2502A794">
            <wp:simplePos x="0" y="0"/>
            <wp:positionH relativeFrom="margin">
              <wp:align>center</wp:align>
            </wp:positionH>
            <wp:positionV relativeFrom="paragraph">
              <wp:posOffset>86159</wp:posOffset>
            </wp:positionV>
            <wp:extent cx="4953637" cy="3291840"/>
            <wp:effectExtent l="19050" t="19050" r="18415" b="22860"/>
            <wp:wrapSquare wrapText="bothSides"/>
            <wp:docPr id="77660026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600265" name="Picture 1" descr="A screenshot of a computer pro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637" cy="3291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361AFC" w14:textId="4FDFEF95" w:rsidR="00327C61" w:rsidRDefault="00327C61">
      <w:r>
        <w:br w:type="page"/>
      </w:r>
    </w:p>
    <w:p w14:paraId="5CF6FB92" w14:textId="3FC3B8FF" w:rsidR="00327C61" w:rsidRDefault="00327C61" w:rsidP="008D7693">
      <w:pPr>
        <w:rPr>
          <w:b/>
          <w:bCs/>
        </w:rPr>
      </w:pPr>
      <w:r w:rsidRPr="006A3744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42122871" wp14:editId="68D45EE3">
            <wp:simplePos x="0" y="0"/>
            <wp:positionH relativeFrom="margin">
              <wp:align>right</wp:align>
            </wp:positionH>
            <wp:positionV relativeFrom="paragraph">
              <wp:posOffset>280035</wp:posOffset>
            </wp:positionV>
            <wp:extent cx="5943600" cy="3930650"/>
            <wp:effectExtent l="0" t="0" r="0" b="0"/>
            <wp:wrapSquare wrapText="bothSides"/>
            <wp:docPr id="20089049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904929" name="Picture 1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0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15D49">
        <w:rPr>
          <w:b/>
          <w:bCs/>
        </w:rPr>
        <w:t>Sheet 3 of 3</w:t>
      </w:r>
    </w:p>
    <w:p w14:paraId="7D11B4C4" w14:textId="681B1C1E" w:rsidR="00327C61" w:rsidRDefault="00327C61" w:rsidP="008D7693"/>
    <w:p w14:paraId="2372B412" w14:textId="4EBE3E84" w:rsidR="00327C61" w:rsidRPr="00492AB1" w:rsidRDefault="00327C61" w:rsidP="008D7693">
      <w:pPr>
        <w:rPr>
          <w:b/>
          <w:bCs/>
          <w:sz w:val="24"/>
          <w:szCs w:val="24"/>
        </w:rPr>
      </w:pPr>
      <w:r w:rsidRPr="00492AB1">
        <w:rPr>
          <w:b/>
          <w:bCs/>
          <w:sz w:val="24"/>
          <w:szCs w:val="24"/>
        </w:rPr>
        <w:t>PCB Designs</w:t>
      </w:r>
    </w:p>
    <w:p w14:paraId="32C76823" w14:textId="73712850" w:rsidR="00327C61" w:rsidRDefault="00492AB1" w:rsidP="008D7693">
      <w:r w:rsidRPr="00232F50">
        <w:rPr>
          <w:noProof/>
        </w:rPr>
        <w:drawing>
          <wp:anchor distT="0" distB="0" distL="114300" distR="114300" simplePos="0" relativeHeight="251669504" behindDoc="0" locked="0" layoutInCell="1" allowOverlap="1" wp14:anchorId="77E0F535" wp14:editId="57248783">
            <wp:simplePos x="0" y="0"/>
            <wp:positionH relativeFrom="margin">
              <wp:align>center</wp:align>
            </wp:positionH>
            <wp:positionV relativeFrom="paragraph">
              <wp:posOffset>157547</wp:posOffset>
            </wp:positionV>
            <wp:extent cx="2920365" cy="3237865"/>
            <wp:effectExtent l="19050" t="19050" r="13335" b="19685"/>
            <wp:wrapSquare wrapText="bothSides"/>
            <wp:docPr id="1552010053" name="Picture 1" descr="A red circuit board with blue lines and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010053" name="Picture 1" descr="A red circuit board with blue lines and dots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0365" cy="3237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55F383" w14:textId="617EC737" w:rsidR="00327C61" w:rsidRDefault="00327C61" w:rsidP="008D7693"/>
    <w:p w14:paraId="3FDCD436" w14:textId="77777777" w:rsidR="00327C61" w:rsidRDefault="00327C61" w:rsidP="008D7693"/>
    <w:p w14:paraId="15280708" w14:textId="77777777" w:rsidR="00327C61" w:rsidRDefault="00327C61" w:rsidP="008D7693"/>
    <w:p w14:paraId="652908A3" w14:textId="77777777" w:rsidR="00327C61" w:rsidRDefault="00327C61" w:rsidP="008D7693"/>
    <w:p w14:paraId="34732D85" w14:textId="77777777" w:rsidR="00327C61" w:rsidRDefault="00327C61" w:rsidP="008D7693"/>
    <w:p w14:paraId="1CDFD261" w14:textId="77777777" w:rsidR="00327C61" w:rsidRDefault="00327C61" w:rsidP="008D7693"/>
    <w:p w14:paraId="185E9946" w14:textId="77777777" w:rsidR="00327C61" w:rsidRDefault="00327C61" w:rsidP="008D7693"/>
    <w:p w14:paraId="05B792C8" w14:textId="77777777" w:rsidR="00327C61" w:rsidRDefault="00327C61" w:rsidP="008D7693"/>
    <w:p w14:paraId="42594723" w14:textId="77777777" w:rsidR="00327C61" w:rsidRDefault="00327C61" w:rsidP="008D7693"/>
    <w:p w14:paraId="1872AB29" w14:textId="77777777" w:rsidR="00327C61" w:rsidRDefault="00327C61" w:rsidP="008D7693"/>
    <w:p w14:paraId="2E3932F1" w14:textId="77777777" w:rsidR="00327C61" w:rsidRDefault="00327C61" w:rsidP="008D7693"/>
    <w:p w14:paraId="10934256" w14:textId="0F5CBB46" w:rsidR="00327C61" w:rsidRDefault="00327C61" w:rsidP="008D7693">
      <w:r w:rsidRPr="00232F50">
        <w:rPr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69EB3E53" wp14:editId="5F953988">
            <wp:simplePos x="0" y="0"/>
            <wp:positionH relativeFrom="margin">
              <wp:align>left</wp:align>
            </wp:positionH>
            <wp:positionV relativeFrom="paragraph">
              <wp:posOffset>491290</wp:posOffset>
            </wp:positionV>
            <wp:extent cx="2608580" cy="2707640"/>
            <wp:effectExtent l="19050" t="19050" r="20320" b="16510"/>
            <wp:wrapSquare wrapText="bothSides"/>
            <wp:docPr id="1432204207" name="Picture 1" descr="A green circuit board with grey and blue objec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04207" name="Picture 1" descr="A green circuit board with grey and blue objects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8580" cy="2707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643BA" w14:textId="56FAACA4" w:rsidR="00327C61" w:rsidRDefault="00327C61" w:rsidP="008D7693">
      <w:pPr>
        <w:rPr>
          <w:b/>
          <w:bCs/>
          <w:noProof/>
        </w:rPr>
      </w:pPr>
      <w:r w:rsidRPr="008B34A9">
        <w:rPr>
          <w:b/>
          <w:bCs/>
          <w:noProof/>
        </w:rPr>
        <w:drawing>
          <wp:anchor distT="0" distB="0" distL="114300" distR="114300" simplePos="0" relativeHeight="251673600" behindDoc="0" locked="0" layoutInCell="1" allowOverlap="1" wp14:anchorId="4D7F353C" wp14:editId="07F384F6">
            <wp:simplePos x="0" y="0"/>
            <wp:positionH relativeFrom="margin">
              <wp:posOffset>2784642</wp:posOffset>
            </wp:positionH>
            <wp:positionV relativeFrom="paragraph">
              <wp:posOffset>221548</wp:posOffset>
            </wp:positionV>
            <wp:extent cx="3124835" cy="2680970"/>
            <wp:effectExtent l="19050" t="19050" r="18415" b="24130"/>
            <wp:wrapSquare wrapText="bothSides"/>
            <wp:docPr id="573284873" name="Picture 1" descr="A green circuit board with black and red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284873" name="Picture 1" descr="A green circuit board with black and red wires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835" cy="2680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A0A540" w14:textId="50292EF1" w:rsidR="00327C61" w:rsidRDefault="00327C61" w:rsidP="008D7693"/>
    <w:p w14:paraId="3C8EAC4C" w14:textId="71C84CEF" w:rsidR="00327C61" w:rsidRDefault="00327C61" w:rsidP="008D7693">
      <w:r>
        <w:t>Enclosure Designs</w:t>
      </w:r>
    </w:p>
    <w:p w14:paraId="7CD859E7" w14:textId="42480473" w:rsidR="00327C61" w:rsidRDefault="00327C61" w:rsidP="008D7693">
      <w:r w:rsidRPr="00CD4C11">
        <w:rPr>
          <w:noProof/>
        </w:rPr>
        <w:drawing>
          <wp:anchor distT="0" distB="0" distL="114300" distR="114300" simplePos="0" relativeHeight="251675648" behindDoc="0" locked="0" layoutInCell="1" allowOverlap="1" wp14:anchorId="31201822" wp14:editId="41EAA355">
            <wp:simplePos x="0" y="0"/>
            <wp:positionH relativeFrom="margin">
              <wp:align>center</wp:align>
            </wp:positionH>
            <wp:positionV relativeFrom="paragraph">
              <wp:posOffset>195446</wp:posOffset>
            </wp:positionV>
            <wp:extent cx="4343400" cy="3185795"/>
            <wp:effectExtent l="19050" t="19050" r="19050" b="14605"/>
            <wp:wrapSquare wrapText="bothSides"/>
            <wp:docPr id="1972503881" name="Picture 1" descr="A grey device with buttons and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503881" name="Picture 1" descr="A grey device with buttons and a scree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3185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A4A8A3" w14:textId="3B9445D6" w:rsidR="00327C61" w:rsidRDefault="00327C61" w:rsidP="008D7693"/>
    <w:p w14:paraId="6A068460" w14:textId="77777777" w:rsidR="00327C61" w:rsidRDefault="00327C61" w:rsidP="008D7693"/>
    <w:p w14:paraId="0CB149B0" w14:textId="77777777" w:rsidR="00327C61" w:rsidRDefault="00327C61" w:rsidP="008D7693"/>
    <w:p w14:paraId="1477805C" w14:textId="77777777" w:rsidR="00327C61" w:rsidRDefault="00327C61" w:rsidP="008D7693"/>
    <w:p w14:paraId="2C14260A" w14:textId="77777777" w:rsidR="00327C61" w:rsidRDefault="00327C61" w:rsidP="008D7693"/>
    <w:p w14:paraId="662621BB" w14:textId="77777777" w:rsidR="00327C61" w:rsidRDefault="00327C61" w:rsidP="008D7693"/>
    <w:p w14:paraId="06AC041A" w14:textId="77777777" w:rsidR="00327C61" w:rsidRDefault="00327C61" w:rsidP="008D7693"/>
    <w:p w14:paraId="1DD91646" w14:textId="77777777" w:rsidR="00327C61" w:rsidRDefault="00327C61" w:rsidP="008D7693"/>
    <w:p w14:paraId="027D8B2E" w14:textId="77777777" w:rsidR="00327C61" w:rsidRDefault="00327C61" w:rsidP="008D7693"/>
    <w:p w14:paraId="34ED475A" w14:textId="77777777" w:rsidR="00327C61" w:rsidRDefault="00327C61" w:rsidP="008D7693"/>
    <w:p w14:paraId="0F59CB86" w14:textId="77777777" w:rsidR="00327C61" w:rsidRDefault="00327C61" w:rsidP="008D7693"/>
    <w:p w14:paraId="23E7DA3A" w14:textId="77777777" w:rsidR="00327C61" w:rsidRDefault="00327C61" w:rsidP="008D7693"/>
    <w:p w14:paraId="25281A17" w14:textId="77777777" w:rsidR="00327C61" w:rsidRDefault="00327C61" w:rsidP="008D7693"/>
    <w:p w14:paraId="08E5169E" w14:textId="77777777" w:rsidR="00327C61" w:rsidRDefault="00327C61" w:rsidP="008D7693"/>
    <w:p w14:paraId="755A45B6" w14:textId="7134DABD" w:rsidR="00327C61" w:rsidRDefault="00327C61" w:rsidP="008D7693">
      <w:r w:rsidRPr="00655EC9">
        <w:rPr>
          <w:noProof/>
        </w:rPr>
        <w:lastRenderedPageBreak/>
        <w:drawing>
          <wp:anchor distT="0" distB="0" distL="114300" distR="114300" simplePos="0" relativeHeight="251677696" behindDoc="1" locked="0" layoutInCell="1" allowOverlap="1" wp14:anchorId="65082FDA" wp14:editId="13B87E0C">
            <wp:simplePos x="0" y="0"/>
            <wp:positionH relativeFrom="margin">
              <wp:align>center</wp:align>
            </wp:positionH>
            <wp:positionV relativeFrom="paragraph">
              <wp:posOffset>111627</wp:posOffset>
            </wp:positionV>
            <wp:extent cx="4367530" cy="4250690"/>
            <wp:effectExtent l="19050" t="19050" r="13970" b="16510"/>
            <wp:wrapSquare wrapText="bothSides"/>
            <wp:docPr id="1864598843" name="Picture 1" descr="A rectangular device with a caution lab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598843" name="Picture 1" descr="A rectangular device with a caution label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7530" cy="4250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A5215C" w14:textId="260A38E1" w:rsidR="00327C61" w:rsidRDefault="00327C61" w:rsidP="008D7693"/>
    <w:p w14:paraId="4AA76358" w14:textId="77777777" w:rsidR="00327C61" w:rsidRDefault="00327C61" w:rsidP="008D7693"/>
    <w:p w14:paraId="0E00CE89" w14:textId="77777777" w:rsidR="00327C61" w:rsidRDefault="00327C61" w:rsidP="008D7693"/>
    <w:p w14:paraId="2F37BD53" w14:textId="77777777" w:rsidR="00327C61" w:rsidRDefault="00327C61" w:rsidP="008D7693"/>
    <w:p w14:paraId="6F9BF66B" w14:textId="77777777" w:rsidR="00327C61" w:rsidRDefault="00327C61" w:rsidP="008D7693"/>
    <w:p w14:paraId="123B0A24" w14:textId="77777777" w:rsidR="00327C61" w:rsidRDefault="00327C61" w:rsidP="008D7693"/>
    <w:p w14:paraId="7D6646BA" w14:textId="77777777" w:rsidR="00327C61" w:rsidRDefault="00327C61" w:rsidP="008D7693"/>
    <w:p w14:paraId="3C6BA76B" w14:textId="77777777" w:rsidR="00327C61" w:rsidRDefault="00327C61" w:rsidP="008D7693"/>
    <w:p w14:paraId="3F1AD249" w14:textId="77777777" w:rsidR="00327C61" w:rsidRDefault="00327C61" w:rsidP="008D7693"/>
    <w:p w14:paraId="00BD0BA4" w14:textId="77777777" w:rsidR="00327C61" w:rsidRDefault="00327C61" w:rsidP="008D7693"/>
    <w:p w14:paraId="5D0934B9" w14:textId="77777777" w:rsidR="00327C61" w:rsidRDefault="00327C61" w:rsidP="008D7693"/>
    <w:p w14:paraId="26DC23C0" w14:textId="77777777" w:rsidR="00327C61" w:rsidRDefault="00327C61" w:rsidP="008D7693"/>
    <w:p w14:paraId="4AFE0260" w14:textId="77777777" w:rsidR="00327C61" w:rsidRDefault="00327C61" w:rsidP="008D7693"/>
    <w:p w14:paraId="64CAA891" w14:textId="77777777" w:rsidR="00327C61" w:rsidRDefault="00327C61" w:rsidP="008D7693"/>
    <w:p w14:paraId="3388F1B6" w14:textId="77777777" w:rsidR="00327C61" w:rsidRPr="008D7693" w:rsidRDefault="00327C61" w:rsidP="008D7693"/>
    <w:sectPr w:rsidR="00327C61" w:rsidRPr="008D76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4352A"/>
    <w:multiLevelType w:val="hybridMultilevel"/>
    <w:tmpl w:val="833E4FD4"/>
    <w:lvl w:ilvl="0" w:tplc="08F6FE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4C2F41"/>
    <w:multiLevelType w:val="hybridMultilevel"/>
    <w:tmpl w:val="37064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4F28D6"/>
    <w:multiLevelType w:val="hybridMultilevel"/>
    <w:tmpl w:val="9412DC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0A6821"/>
    <w:multiLevelType w:val="hybridMultilevel"/>
    <w:tmpl w:val="F196AFC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337727A"/>
    <w:multiLevelType w:val="hybridMultilevel"/>
    <w:tmpl w:val="F05694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CA35742"/>
    <w:multiLevelType w:val="hybridMultilevel"/>
    <w:tmpl w:val="AE3A80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6615345">
    <w:abstractNumId w:val="2"/>
  </w:num>
  <w:num w:numId="2" w16cid:durableId="1163470959">
    <w:abstractNumId w:val="1"/>
  </w:num>
  <w:num w:numId="3" w16cid:durableId="1403794835">
    <w:abstractNumId w:val="0"/>
  </w:num>
  <w:num w:numId="4" w16cid:durableId="2114860586">
    <w:abstractNumId w:val="4"/>
  </w:num>
  <w:num w:numId="5" w16cid:durableId="1374697190">
    <w:abstractNumId w:val="3"/>
  </w:num>
  <w:num w:numId="6" w16cid:durableId="166195834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MzGzMDIzt7S0MDdR0lEKTi0uzszPAykwrAUAfYW6uSwAAAA="/>
  </w:docVars>
  <w:rsids>
    <w:rsidRoot w:val="008D7693"/>
    <w:rsid w:val="00007C91"/>
    <w:rsid w:val="001E167E"/>
    <w:rsid w:val="00327C61"/>
    <w:rsid w:val="00492AB1"/>
    <w:rsid w:val="006D23AA"/>
    <w:rsid w:val="008D7693"/>
    <w:rsid w:val="00F11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1AF1B"/>
  <w15:chartTrackingRefBased/>
  <w15:docId w15:val="{2F6AC74C-93E6-4C95-8800-153924855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76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769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D769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9</Pages>
  <Words>332</Words>
  <Characters>189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ep Madhushan</dc:creator>
  <cp:keywords/>
  <dc:description/>
  <cp:lastModifiedBy>Sadeep Madhushan</cp:lastModifiedBy>
  <cp:revision>3</cp:revision>
  <dcterms:created xsi:type="dcterms:W3CDTF">2023-09-06T09:04:00Z</dcterms:created>
  <dcterms:modified xsi:type="dcterms:W3CDTF">2023-09-06T09:38:00Z</dcterms:modified>
</cp:coreProperties>
</file>